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9A4E62" w14:textId="5F5B1706" w:rsidR="004352F1" w:rsidRDefault="004352F1"/>
    <w:p w14:paraId="26432E75" w14:textId="12B2E09D" w:rsidR="004352F1" w:rsidRDefault="004352F1">
      <w:r>
        <w:t>I just want to present the overall idea of the application I have in mind.</w:t>
      </w:r>
    </w:p>
    <w:p w14:paraId="735F9809" w14:textId="29EF51E0" w:rsidR="004352F1" w:rsidRDefault="004352F1">
      <w:r>
        <w:t>The application that we would be building is only for the people who will be managing the stock that is present in the retail store</w:t>
      </w:r>
      <w:r w:rsidR="0091578B">
        <w:t xml:space="preserve"> so basically it’s for employees of retail store</w:t>
      </w:r>
      <w:r>
        <w:t>.</w:t>
      </w:r>
    </w:p>
    <w:p w14:paraId="5D24BE83" w14:textId="1D3A5D89" w:rsidR="0091578B" w:rsidRDefault="0091578B">
      <w:r>
        <w:t>This way we can restrict the project to only one kind of user. No need to split between Users and Admin. Lets just set up one role Employee</w:t>
      </w:r>
      <w:r w:rsidR="00A03271">
        <w:t>.</w:t>
      </w:r>
    </w:p>
    <w:p w14:paraId="3E75C80E" w14:textId="7DA8C398" w:rsidR="004352F1" w:rsidRDefault="004352F1">
      <w:r>
        <w:t>This is the ER Diagram for the project.</w:t>
      </w:r>
    </w:p>
    <w:p w14:paraId="4E649042" w14:textId="7F3A470B" w:rsidR="004352F1" w:rsidRDefault="004352F1">
      <w:r w:rsidRPr="004352F1">
        <w:drawing>
          <wp:inline distT="0" distB="0" distL="0" distR="0" wp14:anchorId="54F57EAF" wp14:editId="207CD05E">
            <wp:extent cx="5943600" cy="3024505"/>
            <wp:effectExtent l="0" t="0" r="0" b="4445"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DF8A84B5-AB81-4283-940D-9EB6C1C61CF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DF8A84B5-AB81-4283-940D-9EB6C1C61CF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46CC6" w14:textId="0257E555" w:rsidR="004352F1" w:rsidRDefault="004352F1"/>
    <w:p w14:paraId="01059AD7" w14:textId="055F909B" w:rsidR="004352F1" w:rsidRDefault="004352F1">
      <w:r>
        <w:t>So Basically what I thought we would do is this.</w:t>
      </w:r>
    </w:p>
    <w:p w14:paraId="7B291E19" w14:textId="33F64F48" w:rsidR="004352F1" w:rsidRDefault="004352F1">
      <w:r>
        <w:t>We would concentrate on Products, Categories , Employees and Orders.</w:t>
      </w:r>
    </w:p>
    <w:p w14:paraId="0B4C4BE9" w14:textId="22875668" w:rsidR="004352F1" w:rsidRDefault="004352F1">
      <w:r>
        <w:t>Products : ADD, UPDATE,DELETE,SELECT Operation will be done.</w:t>
      </w:r>
    </w:p>
    <w:p w14:paraId="67F5EDDD" w14:textId="51F7FB09" w:rsidR="004352F1" w:rsidRDefault="004352F1" w:rsidP="004352F1">
      <w:r>
        <w:t xml:space="preserve">Categories: </w:t>
      </w:r>
      <w:r>
        <w:t>ADD, UPDATE,DELETE,SELECT Operation will be done.</w:t>
      </w:r>
    </w:p>
    <w:p w14:paraId="444E4659" w14:textId="77777777" w:rsidR="004352F1" w:rsidRDefault="004352F1" w:rsidP="004352F1">
      <w:r>
        <w:t xml:space="preserve">Customers : </w:t>
      </w:r>
      <w:r>
        <w:t>ADD, UPDATE,DELETE,SELECT Operation will be done.</w:t>
      </w:r>
    </w:p>
    <w:p w14:paraId="2E7CFE8A" w14:textId="3775D943" w:rsidR="004352F1" w:rsidRDefault="004352F1" w:rsidP="004352F1">
      <w:r>
        <w:t>Suppliers :</w:t>
      </w:r>
      <w:r w:rsidRPr="004352F1">
        <w:t xml:space="preserve"> </w:t>
      </w:r>
      <w:r>
        <w:t>ADD, UPDATE,DELETE,SELECT Operation will be done.</w:t>
      </w:r>
    </w:p>
    <w:p w14:paraId="17E5684C" w14:textId="77777777" w:rsidR="004352F1" w:rsidRDefault="004352F1" w:rsidP="004352F1">
      <w:r>
        <w:t xml:space="preserve">Orders: </w:t>
      </w:r>
      <w:r>
        <w:t>ADD, UPDATE,DELETE,SELECT Operation will be done.</w:t>
      </w:r>
    </w:p>
    <w:p w14:paraId="73555753" w14:textId="0B947CD1" w:rsidR="004352F1" w:rsidRDefault="004352F1" w:rsidP="004352F1"/>
    <w:p w14:paraId="5A85075C" w14:textId="13019E40" w:rsidR="004352F1" w:rsidRDefault="004352F1" w:rsidP="004352F1">
      <w:r>
        <w:t>The we would provide one page to the stock manager to view some of these function</w:t>
      </w:r>
      <w:r w:rsidR="00034EAD">
        <w:t>s</w:t>
      </w:r>
      <w:r>
        <w:t>:</w:t>
      </w:r>
    </w:p>
    <w:p w14:paraId="65F821D0" w14:textId="13AC6CBF" w:rsidR="004352F1" w:rsidRDefault="004352F1" w:rsidP="004352F1">
      <w:pPr>
        <w:pStyle w:val="ListParagraph"/>
        <w:numPr>
          <w:ilvl w:val="0"/>
          <w:numId w:val="1"/>
        </w:numPr>
      </w:pPr>
      <w:r>
        <w:t>Check which category had highest sales</w:t>
      </w:r>
    </w:p>
    <w:p w14:paraId="58D4A57D" w14:textId="51E599FA" w:rsidR="004352F1" w:rsidRDefault="004352F1" w:rsidP="004352F1">
      <w:pPr>
        <w:pStyle w:val="ListParagraph"/>
        <w:numPr>
          <w:ilvl w:val="0"/>
          <w:numId w:val="1"/>
        </w:numPr>
      </w:pPr>
      <w:r>
        <w:t>Check the top ten products that were sold.</w:t>
      </w:r>
    </w:p>
    <w:p w14:paraId="3BC5B0C9" w14:textId="5DCB58F7" w:rsidR="004352F1" w:rsidRDefault="004352F1" w:rsidP="004352F1">
      <w:pPr>
        <w:pStyle w:val="ListParagraph"/>
        <w:numPr>
          <w:ilvl w:val="0"/>
          <w:numId w:val="1"/>
        </w:numPr>
      </w:pPr>
      <w:r>
        <w:lastRenderedPageBreak/>
        <w:t>Provide triggers when the product quantity goes below certain point.</w:t>
      </w:r>
    </w:p>
    <w:p w14:paraId="3D0A8D8D" w14:textId="60B319F7" w:rsidR="004352F1" w:rsidRDefault="004352F1"/>
    <w:p w14:paraId="32C12597" w14:textId="77777777" w:rsidR="004352F1" w:rsidRDefault="004352F1"/>
    <w:sectPr w:rsidR="004352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BE7669"/>
    <w:multiLevelType w:val="hybridMultilevel"/>
    <w:tmpl w:val="5002F2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wsrAwMTKxtLQ0MDBV0lEKTi0uzszPAykwrAUApGC+USwAAAA="/>
  </w:docVars>
  <w:rsids>
    <w:rsidRoot w:val="004352F1"/>
    <w:rsid w:val="00034EAD"/>
    <w:rsid w:val="001062C6"/>
    <w:rsid w:val="004352F1"/>
    <w:rsid w:val="0091578B"/>
    <w:rsid w:val="009B47E7"/>
    <w:rsid w:val="00A03271"/>
    <w:rsid w:val="00D65C7E"/>
    <w:rsid w:val="00F46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4C93B2"/>
  <w15:chartTrackingRefBased/>
  <w15:docId w15:val="{9C40E8BF-E6D7-401E-9E88-D49924D6D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52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64</Words>
  <Characters>93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gya Sree Pante</dc:creator>
  <cp:keywords/>
  <dc:description/>
  <cp:lastModifiedBy>Bhagya Sree Pante</cp:lastModifiedBy>
  <cp:revision>5</cp:revision>
  <dcterms:created xsi:type="dcterms:W3CDTF">2020-06-17T00:54:00Z</dcterms:created>
  <dcterms:modified xsi:type="dcterms:W3CDTF">2020-06-17T01:10:00Z</dcterms:modified>
</cp:coreProperties>
</file>